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63BA8617" w14:textId="3C30A17E" w:rsidR="006D14CA" w:rsidRPr="006D14CA" w:rsidRDefault="006D14CA" w:rsidP="006D14C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55F8138" w:rsidR="00173A24" w:rsidRPr="006D14CA" w:rsidRDefault="006D14CA" w:rsidP="006D14C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8B73C43" w14:textId="77777777" w:rsidR="006D14CA" w:rsidRDefault="006D14C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F45999" w14:textId="77777777" w:rsidR="006D14CA" w:rsidRDefault="006D14C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88F92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629FD7C" w:rsidR="00173A24" w:rsidRPr="006D14CA" w:rsidRDefault="006D14CA" w:rsidP="006D14C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roup things and make divisions on the screen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28A50738" w:rsidR="00173A24" w:rsidRPr="00307ABF" w:rsidRDefault="006D14CA" w:rsidP="00307AB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307ABF">
        <w:rPr>
          <w:rFonts w:ascii="Muli" w:eastAsia="Muli" w:hAnsi="Muli" w:cs="Muli"/>
          <w:bCs/>
          <w:sz w:val="24"/>
          <w:szCs w:val="24"/>
        </w:rPr>
        <w:t xml:space="preserve">Relative positioning is </w:t>
      </w:r>
      <w:proofErr w:type="gramStart"/>
      <w:r w:rsidRPr="00307ABF">
        <w:rPr>
          <w:rFonts w:ascii="Muli" w:eastAsia="Muli" w:hAnsi="Muli" w:cs="Muli"/>
          <w:bCs/>
          <w:sz w:val="24"/>
          <w:szCs w:val="24"/>
        </w:rPr>
        <w:t>it’s</w:t>
      </w:r>
      <w:proofErr w:type="gramEnd"/>
      <w:r w:rsidRPr="00307ABF">
        <w:rPr>
          <w:rFonts w:ascii="Muli" w:eastAsia="Muli" w:hAnsi="Muli" w:cs="Muli"/>
          <w:bCs/>
          <w:sz w:val="24"/>
          <w:szCs w:val="24"/>
        </w:rPr>
        <w:t xml:space="preserve"> normal position and absolute positioning is, it’s positioned absolutely to its parents position.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10C9584" w:rsidR="00173A24" w:rsidRPr="006D14CA" w:rsidRDefault="006D14CA" w:rsidP="006D14C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</w:t>
      </w:r>
      <w:r w:rsidR="00307ABF">
        <w:rPr>
          <w:rFonts w:ascii="Muli" w:eastAsia="Muli" w:hAnsi="Muli" w:cs="Muli"/>
          <w:sz w:val="24"/>
          <w:szCs w:val="24"/>
        </w:rPr>
        <w:t>d</w:t>
      </w:r>
      <w:r>
        <w:rPr>
          <w:rFonts w:ascii="Muli" w:eastAsia="Muli" w:hAnsi="Muli" w:cs="Muli"/>
          <w:sz w:val="24"/>
          <w:szCs w:val="24"/>
        </w:rPr>
        <w:t xml:space="preserve">eclare the </w:t>
      </w:r>
      <w:r w:rsidR="00307ABF">
        <w:rPr>
          <w:rFonts w:ascii="Muli" w:eastAsia="Muli" w:hAnsi="Muli" w:cs="Muli"/>
          <w:sz w:val="24"/>
          <w:szCs w:val="24"/>
        </w:rPr>
        <w:t>transparency to an object or thing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E363CA7" w14:textId="2AB6D734" w:rsidR="00307ABF" w:rsidRPr="00307ABF" w:rsidRDefault="00307ABF" w:rsidP="00307AB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C3BBB48" w:rsidR="00173A24" w:rsidRPr="00307ABF" w:rsidRDefault="00307ABF" w:rsidP="00307AB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ual Studio Code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5F9A2404" w:rsidR="00173A24" w:rsidRPr="009E294E" w:rsidRDefault="009E294E" w:rsidP="009E294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can view the output in 4 different ways, 2 being stimulators. One is </w:t>
      </w:r>
      <w:r w:rsidR="004113D1">
        <w:rPr>
          <w:rFonts w:ascii="Muli" w:eastAsia="Muli" w:hAnsi="Muli" w:cs="Muli"/>
          <w:sz w:val="24"/>
          <w:szCs w:val="24"/>
        </w:rPr>
        <w:t>the output on an android device (stimulator), second on an apple device (stimulator), on my device and on the web.</w:t>
      </w: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4CC9054" w:rsidR="00173A24" w:rsidRPr="006F7644" w:rsidRDefault="006F7644" w:rsidP="006F764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Century Gothic" w:hAnsi="Century Gothic"/>
          <w:color w:val="000000"/>
        </w:rPr>
        <w:t>Render: used to SHOW things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E48A543" w14:textId="6AFCB86F" w:rsidR="006514A3" w:rsidRPr="006514A3" w:rsidRDefault="006F7644" w:rsidP="006514A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Century Gothic" w:hAnsi="Century Gothic"/>
          <w:color w:val="000000"/>
        </w:rPr>
        <w:t>Return: used to tell render WHAT to put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96FC64" w14:textId="77777777" w:rsidR="006F7644" w:rsidRDefault="006514A3" w:rsidP="006F764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F7644">
        <w:rPr>
          <w:rFonts w:ascii="Muli" w:eastAsia="Muli" w:hAnsi="Muli" w:cs="Muli"/>
          <w:sz w:val="24"/>
          <w:szCs w:val="24"/>
        </w:rPr>
        <w:t xml:space="preserve">Text </w:t>
      </w:r>
    </w:p>
    <w:p w14:paraId="6BC4BDA1" w14:textId="77777777" w:rsidR="006F7644" w:rsidRDefault="006F7644" w:rsidP="006F764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</w:t>
      </w:r>
      <w:r w:rsidR="006514A3" w:rsidRPr="006F7644">
        <w:rPr>
          <w:rFonts w:ascii="Muli" w:eastAsia="Muli" w:hAnsi="Muli" w:cs="Muli"/>
          <w:sz w:val="24"/>
          <w:szCs w:val="24"/>
        </w:rPr>
        <w:t xml:space="preserve">iew </w:t>
      </w:r>
    </w:p>
    <w:p w14:paraId="00000060" w14:textId="36068DD9" w:rsidR="00173A24" w:rsidRPr="00075BDD" w:rsidRDefault="006F7644" w:rsidP="00075BDD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</w:t>
      </w:r>
      <w:r w:rsidR="006514A3" w:rsidRPr="006F7644">
        <w:rPr>
          <w:rFonts w:ascii="Muli" w:eastAsia="Muli" w:hAnsi="Muli" w:cs="Muli"/>
          <w:sz w:val="24"/>
          <w:szCs w:val="24"/>
        </w:rPr>
        <w:t>utto</w:t>
      </w:r>
      <w:r w:rsidR="00075BDD">
        <w:rPr>
          <w:rFonts w:ascii="Muli" w:eastAsia="Muli" w:hAnsi="Muli" w:cs="Muli"/>
          <w:sz w:val="24"/>
          <w:szCs w:val="24"/>
        </w:rPr>
        <w:t>n</w:t>
      </w:r>
    </w:p>
    <w:sectPr w:rsidR="00173A24" w:rsidRPr="00075BD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uli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16B89"/>
    <w:multiLevelType w:val="hybridMultilevel"/>
    <w:tmpl w:val="1A5A596A"/>
    <w:lvl w:ilvl="0" w:tplc="3A06627E">
      <w:numFmt w:val="bullet"/>
      <w:lvlText w:val="-"/>
      <w:lvlJc w:val="left"/>
      <w:pPr>
        <w:ind w:left="720" w:hanging="360"/>
      </w:pPr>
      <w:rPr>
        <w:rFonts w:ascii="Muli" w:eastAsia="Muli" w:hAnsi="Muli" w:cs="Mul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66439933">
    <w:abstractNumId w:val="2"/>
  </w:num>
  <w:num w:numId="2" w16cid:durableId="247882393">
    <w:abstractNumId w:val="1"/>
  </w:num>
  <w:num w:numId="3" w16cid:durableId="1912110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5BDD"/>
    <w:rsid w:val="00173A24"/>
    <w:rsid w:val="00307ABF"/>
    <w:rsid w:val="004113D1"/>
    <w:rsid w:val="006514A3"/>
    <w:rsid w:val="006D14CA"/>
    <w:rsid w:val="006F7644"/>
    <w:rsid w:val="009526BB"/>
    <w:rsid w:val="009E2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D14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3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6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hushi Raval</cp:lastModifiedBy>
  <cp:revision>2</cp:revision>
  <dcterms:created xsi:type="dcterms:W3CDTF">2023-07-24T12:20:00Z</dcterms:created>
  <dcterms:modified xsi:type="dcterms:W3CDTF">2023-07-24T12:20:00Z</dcterms:modified>
</cp:coreProperties>
</file>